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06670" w14:textId="3FFF12DA" w:rsidR="000A1C55" w:rsidRDefault="001A6C4F">
      <w:r>
        <w:rPr>
          <w:noProof/>
        </w:rPr>
        <w:drawing>
          <wp:inline distT="0" distB="0" distL="0" distR="0" wp14:anchorId="3782FA6E" wp14:editId="50DC0833">
            <wp:extent cx="8743950" cy="7309045"/>
            <wp:effectExtent l="0" t="0" r="0" b="63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4"/>
                    <a:srcRect t="8975" r="37500" b="7436"/>
                    <a:stretch/>
                  </pic:blipFill>
                  <pic:spPr bwMode="auto">
                    <a:xfrm>
                      <a:off x="0" y="0"/>
                      <a:ext cx="8777199" cy="7336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A1C55" w:rsidSect="001A6C4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bCwMLQwsbQ0NTNW0lEKTi0uzszPAykwrAUA7qNqSSwAAAA="/>
  </w:docVars>
  <w:rsids>
    <w:rsidRoot w:val="001A6C4F"/>
    <w:rsid w:val="000A1C55"/>
    <w:rsid w:val="001A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64225"/>
  <w15:chartTrackingRefBased/>
  <w15:docId w15:val="{E172D3C9-E12C-4AE9-88F2-A2786EBA1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uiz</dc:creator>
  <cp:keywords/>
  <dc:description/>
  <cp:lastModifiedBy>Joseph Ruiz</cp:lastModifiedBy>
  <cp:revision>1</cp:revision>
  <dcterms:created xsi:type="dcterms:W3CDTF">2022-03-18T01:34:00Z</dcterms:created>
  <dcterms:modified xsi:type="dcterms:W3CDTF">2022-03-18T01:35:00Z</dcterms:modified>
</cp:coreProperties>
</file>